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2C1F2" w14:textId="028A175B" w:rsidR="00940A41" w:rsidRDefault="004A4BF7">
      <w:pPr>
        <w:rPr>
          <w:b/>
          <w:bCs/>
          <w:sz w:val="24"/>
          <w:szCs w:val="24"/>
        </w:rPr>
      </w:pPr>
      <w:r w:rsidRPr="004A4BF7">
        <w:rPr>
          <w:b/>
          <w:bCs/>
          <w:sz w:val="24"/>
          <w:szCs w:val="24"/>
        </w:rPr>
        <w:t xml:space="preserve">Amanda Barnett-McLean        Statistics Summer 2020     PICO Question                  July </w:t>
      </w:r>
      <w:r w:rsidR="000C4ECF">
        <w:rPr>
          <w:b/>
          <w:bCs/>
          <w:sz w:val="24"/>
          <w:szCs w:val="24"/>
        </w:rPr>
        <w:t>10</w:t>
      </w:r>
      <w:r>
        <w:rPr>
          <w:b/>
          <w:bCs/>
          <w:sz w:val="24"/>
          <w:szCs w:val="24"/>
        </w:rPr>
        <w:t>,</w:t>
      </w:r>
      <w:r w:rsidRPr="004A4BF7">
        <w:rPr>
          <w:b/>
          <w:bCs/>
          <w:sz w:val="24"/>
          <w:szCs w:val="24"/>
        </w:rPr>
        <w:t xml:space="preserve"> 2020</w:t>
      </w:r>
    </w:p>
    <w:p w14:paraId="0D5F6B5F" w14:textId="20A6D1E9" w:rsidR="00676E63" w:rsidRDefault="00676E63">
      <w:pPr>
        <w:rPr>
          <w:b/>
          <w:bCs/>
          <w:sz w:val="24"/>
          <w:szCs w:val="24"/>
        </w:rPr>
      </w:pPr>
    </w:p>
    <w:p w14:paraId="3ACFAC8A" w14:textId="6F0C3858" w:rsidR="00676E63" w:rsidRDefault="00676E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ICO Research Question</w:t>
      </w:r>
    </w:p>
    <w:p w14:paraId="42DA79B6" w14:textId="7BB5DE43" w:rsidR="00676E63" w:rsidRDefault="00676E63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I have selected to focus my interest on the "Peripartum Management of Gestational Diabetes in the Outpatient Setting" for my 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particular population</w:t>
      </w:r>
      <w:proofErr w:type="gramEnd"/>
      <w:r>
        <w:rPr>
          <w:rFonts w:ascii="Helvetica" w:hAnsi="Helvetica" w:cs="Helvetica"/>
          <w:color w:val="2D3B45"/>
          <w:shd w:val="clear" w:color="auto" w:fill="FFFFFF"/>
        </w:rPr>
        <w:t>. </w:t>
      </w:r>
    </w:p>
    <w:p w14:paraId="0B1CA11C" w14:textId="645D70E2" w:rsidR="00676E63" w:rsidRDefault="00676E63">
      <w:pPr>
        <w:rPr>
          <w:rFonts w:ascii="Helvetica" w:hAnsi="Helvetica" w:cs="Helvetica"/>
          <w:color w:val="2D3B45"/>
          <w:shd w:val="clear" w:color="auto" w:fill="FFFFFF"/>
        </w:rPr>
      </w:pPr>
    </w:p>
    <w:p w14:paraId="6FC07367" w14:textId="575B5233" w:rsidR="00676E63" w:rsidRPr="00676E63" w:rsidRDefault="00676E63">
      <w:pPr>
        <w:rPr>
          <w:b/>
          <w:bCs/>
          <w:sz w:val="28"/>
          <w:szCs w:val="28"/>
        </w:rPr>
      </w:pPr>
      <w:r w:rsidRPr="00676E63">
        <w:rPr>
          <w:rFonts w:ascii="Helvetica" w:hAnsi="Helvetica" w:cs="Helvetica"/>
          <w:b/>
          <w:bCs/>
          <w:color w:val="2D3B45"/>
          <w:shd w:val="clear" w:color="auto" w:fill="FFFFFF"/>
        </w:rPr>
        <w:t xml:space="preserve">Question:  </w:t>
      </w:r>
    </w:p>
    <w:p w14:paraId="53DC7176" w14:textId="4AF99A47" w:rsidR="00676E63" w:rsidRDefault="00676E63">
      <w:pPr>
        <w:rPr>
          <w:b/>
          <w:bCs/>
          <w:sz w:val="28"/>
          <w:szCs w:val="28"/>
        </w:rPr>
      </w:pPr>
    </w:p>
    <w:p w14:paraId="64A06A89" w14:textId="7923F450" w:rsidR="00676E63" w:rsidRPr="00676E63" w:rsidRDefault="00676E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</w:p>
    <w:sectPr w:rsidR="00676E63" w:rsidRPr="00676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DQxMDMxNjUztjRS0lEKTi0uzszPAykwqgUArnEO0iwAAAA="/>
  </w:docVars>
  <w:rsids>
    <w:rsidRoot w:val="004A4BF7"/>
    <w:rsid w:val="000C4ECF"/>
    <w:rsid w:val="004A4BF7"/>
    <w:rsid w:val="00676E63"/>
    <w:rsid w:val="00940A41"/>
    <w:rsid w:val="00B96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3EA9"/>
  <w15:chartTrackingRefBased/>
  <w15:docId w15:val="{E4B03405-B684-4769-AEFD-0BBA044AF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60D"/>
  </w:style>
  <w:style w:type="paragraph" w:styleId="Heading2">
    <w:name w:val="heading 2"/>
    <w:basedOn w:val="Normal"/>
    <w:link w:val="Heading2Char"/>
    <w:uiPriority w:val="9"/>
    <w:qFormat/>
    <w:rsid w:val="00B9660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660D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cLean</dc:creator>
  <cp:keywords/>
  <dc:description/>
  <cp:lastModifiedBy>Amanda McLean</cp:lastModifiedBy>
  <cp:revision>2</cp:revision>
  <dcterms:created xsi:type="dcterms:W3CDTF">2020-07-07T18:16:00Z</dcterms:created>
  <dcterms:modified xsi:type="dcterms:W3CDTF">2020-07-10T15:56:00Z</dcterms:modified>
</cp:coreProperties>
</file>